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24D1" w:rsidRPr="00753B42" w:rsidRDefault="00FC3F91">
      <w:pPr>
        <w:rPr>
          <w:b/>
          <w:lang w:val="en-US"/>
        </w:rPr>
      </w:pPr>
      <w:r w:rsidRPr="00753B42">
        <w:rPr>
          <w:b/>
          <w:lang w:val="en-US"/>
        </w:rPr>
        <w:t>SQL Injection Assignment</w:t>
      </w:r>
    </w:p>
    <w:p w:rsidR="00FC3F91" w:rsidRDefault="00FC3F91">
      <w:pPr>
        <w:rPr>
          <w:lang w:val="en-US"/>
        </w:rPr>
      </w:pPr>
      <w:r>
        <w:rPr>
          <w:lang w:val="en-US"/>
        </w:rPr>
        <w:tab/>
        <w:t xml:space="preserve">I could login to the VM Ubuntu server and Access the website </w:t>
      </w:r>
      <w:hyperlink r:id="rId6" w:history="1">
        <w:r w:rsidRPr="007861FF">
          <w:rPr>
            <w:rStyle w:val="Hyperlink"/>
            <w:lang w:val="en-US"/>
          </w:rPr>
          <w:t>www.SeedLabssqlInjection</w:t>
        </w:r>
      </w:hyperlink>
      <w:r>
        <w:rPr>
          <w:lang w:val="en-US"/>
        </w:rPr>
        <w:t xml:space="preserve">. </w:t>
      </w:r>
    </w:p>
    <w:p w:rsidR="0038772B" w:rsidRDefault="0038772B">
      <w:pPr>
        <w:rPr>
          <w:lang w:val="en-US"/>
        </w:rPr>
      </w:pPr>
      <w:r>
        <w:rPr>
          <w:lang w:val="en-US"/>
        </w:rPr>
        <w:t>Below is the task that are being given the Guidelines. Attaching screenshots for each task</w:t>
      </w:r>
    </w:p>
    <w:p w:rsidR="00FC3F91" w:rsidRPr="00753B42" w:rsidRDefault="00FC3F91">
      <w:pPr>
        <w:rPr>
          <w:b/>
          <w:lang w:val="en-US"/>
        </w:rPr>
      </w:pPr>
      <w:r w:rsidRPr="00753B42">
        <w:rPr>
          <w:b/>
          <w:lang w:val="en-US"/>
        </w:rPr>
        <w:t>Task 1:</w:t>
      </w:r>
      <w:r w:rsidR="00753B42" w:rsidRPr="00753B42">
        <w:rPr>
          <w:b/>
          <w:lang w:val="en-US"/>
        </w:rPr>
        <w:t xml:space="preserve"> </w:t>
      </w:r>
      <w:r w:rsidRPr="00753B42">
        <w:rPr>
          <w:b/>
          <w:lang w:val="en-US"/>
        </w:rPr>
        <w:t>SQL details</w:t>
      </w:r>
    </w:p>
    <w:p w:rsidR="00FC3F91" w:rsidRDefault="00FC3F91">
      <w:pPr>
        <w:rPr>
          <w:lang w:val="en-US"/>
        </w:rPr>
      </w:pPr>
    </w:p>
    <w:p w:rsidR="00FC3F91" w:rsidRDefault="00FC3F91">
      <w:pPr>
        <w:rPr>
          <w:lang w:val="en-US"/>
        </w:rPr>
      </w:pPr>
      <w:r>
        <w:rPr>
          <w:rFonts w:ascii="Arial" w:hAnsi="Arial" w:cs="Arial"/>
          <w:noProof/>
          <w:color w:val="000000"/>
          <w:lang w:eastAsia="en-IN"/>
        </w:rPr>
        <w:drawing>
          <wp:inline distT="0" distB="0" distL="0" distR="0">
            <wp:extent cx="5731510" cy="3233159"/>
            <wp:effectExtent l="0" t="0" r="2540" b="5715"/>
            <wp:docPr id="1" name="Picture 1" descr="https://lh6.googleusercontent.com/OXHN5lOdR__Sl-XVHkFPM_qw6PHhvlJzO3y8lDXcgm6aFhHsLRFnHKwnVEEYtUevYpsOm_0cgEvmPiCGRuLTPHH8U73gIjRzedzLZ8p2TkboQLhPvysGEHvvz0yPKDnu034Y4FO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6.googleusercontent.com/OXHN5lOdR__Sl-XVHkFPM_qw6PHhvlJzO3y8lDXcgm6aFhHsLRFnHKwnVEEYtUevYpsOm_0cgEvmPiCGRuLTPHH8U73gIjRzedzLZ8p2TkboQLhPvysGEHvvz0yPKDnu034Y4FOh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33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3F91" w:rsidRDefault="00FC3F91">
      <w:pPr>
        <w:rPr>
          <w:lang w:val="en-US"/>
        </w:rPr>
      </w:pPr>
      <w:r>
        <w:rPr>
          <w:rFonts w:ascii="Arial" w:hAnsi="Arial" w:cs="Arial"/>
          <w:noProof/>
          <w:color w:val="000000"/>
          <w:lang w:eastAsia="en-IN"/>
        </w:rPr>
        <w:drawing>
          <wp:inline distT="0" distB="0" distL="0" distR="0">
            <wp:extent cx="5731510" cy="1891398"/>
            <wp:effectExtent l="0" t="0" r="2540" b="0"/>
            <wp:docPr id="2" name="Picture 2" descr="https://lh3.googleusercontent.com/Wok7zdDeqXtj0SWOD3G48RiGmWi3cdF-LoHRTOcd9aNUqO8uv8xa_ECVFWjmx54-9V3mEMsKCkosrGLsQHTesudm2gRTtnIIBySoqxMA9iM1aENWVFiUYk_PYtFMqQR8gq4ckna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3.googleusercontent.com/Wok7zdDeqXtj0SWOD3G48RiGmWi3cdF-LoHRTOcd9aNUqO8uv8xa_ECVFWjmx54-9V3mEMsKCkosrGLsQHTesudm2gRTtnIIBySoqxMA9iM1aENWVFiUYk_PYtFMqQR8gq4cknaC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91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3B42" w:rsidRDefault="000079CC">
      <w:pPr>
        <w:rPr>
          <w:lang w:val="en-US"/>
        </w:rPr>
      </w:pPr>
      <w:r>
        <w:rPr>
          <w:lang w:val="en-US"/>
        </w:rPr>
        <w:t>The above to screenshots are displaying the MySQL data that is being queried.</w:t>
      </w:r>
    </w:p>
    <w:p w:rsidR="00753B42" w:rsidRDefault="00753B42">
      <w:pPr>
        <w:rPr>
          <w:lang w:val="en-US"/>
        </w:rPr>
      </w:pPr>
    </w:p>
    <w:p w:rsidR="00753B42" w:rsidRDefault="00753B42">
      <w:pPr>
        <w:rPr>
          <w:lang w:val="en-US"/>
        </w:rPr>
      </w:pPr>
    </w:p>
    <w:p w:rsidR="00753B42" w:rsidRDefault="00753B42">
      <w:pPr>
        <w:rPr>
          <w:lang w:val="en-US"/>
        </w:rPr>
      </w:pPr>
    </w:p>
    <w:p w:rsidR="00753B42" w:rsidRDefault="00753B42">
      <w:pPr>
        <w:rPr>
          <w:lang w:val="en-US"/>
        </w:rPr>
      </w:pPr>
    </w:p>
    <w:p w:rsidR="00753B42" w:rsidRDefault="00753B42">
      <w:pPr>
        <w:rPr>
          <w:lang w:val="en-US"/>
        </w:rPr>
      </w:pPr>
    </w:p>
    <w:p w:rsidR="00753B42" w:rsidRDefault="00753B42">
      <w:pPr>
        <w:rPr>
          <w:lang w:val="en-US"/>
        </w:rPr>
      </w:pPr>
    </w:p>
    <w:p w:rsidR="00FC3F91" w:rsidRDefault="00FC3F91">
      <w:pPr>
        <w:rPr>
          <w:b/>
          <w:lang w:val="en-US"/>
        </w:rPr>
      </w:pPr>
      <w:r w:rsidRPr="00753B42">
        <w:rPr>
          <w:b/>
          <w:lang w:val="en-US"/>
        </w:rPr>
        <w:lastRenderedPageBreak/>
        <w:t>Task 2.1: SQL injection Attack for webpage, Access for Admin</w:t>
      </w:r>
      <w:bookmarkStart w:id="0" w:name="_GoBack"/>
      <w:bookmarkEnd w:id="0"/>
      <w:r w:rsidRPr="00753B42">
        <w:rPr>
          <w:b/>
          <w:lang w:val="en-US"/>
        </w:rPr>
        <w:t xml:space="preserve"> access.</w:t>
      </w:r>
    </w:p>
    <w:p w:rsidR="000079CC" w:rsidRPr="000079CC" w:rsidRDefault="000079CC">
      <w:pPr>
        <w:rPr>
          <w:lang w:val="en-US"/>
        </w:rPr>
      </w:pPr>
      <w:r>
        <w:rPr>
          <w:b/>
          <w:lang w:val="en-US"/>
        </w:rPr>
        <w:tab/>
      </w:r>
      <w:r>
        <w:rPr>
          <w:lang w:val="en-US"/>
        </w:rPr>
        <w:t xml:space="preserve"> The Idea of accessing data being admin, is taken from the guidelines and the below screenshots describes it</w:t>
      </w:r>
    </w:p>
    <w:p w:rsidR="00FC3F91" w:rsidRDefault="00FC3F91">
      <w:pPr>
        <w:rPr>
          <w:lang w:val="en-US"/>
        </w:rPr>
      </w:pPr>
      <w:r>
        <w:rPr>
          <w:rFonts w:ascii="Arial" w:hAnsi="Arial" w:cs="Arial"/>
          <w:noProof/>
          <w:color w:val="000000"/>
          <w:lang w:eastAsia="en-IN"/>
        </w:rPr>
        <w:drawing>
          <wp:inline distT="0" distB="0" distL="0" distR="0">
            <wp:extent cx="5731510" cy="3216810"/>
            <wp:effectExtent l="0" t="0" r="2540" b="3175"/>
            <wp:docPr id="3" name="Picture 3" descr="https://lh3.googleusercontent.com/Mx966gGTL6N2GLUqG1zLyYilVNLBraN-R6cDKVoQcuEXKNjfp_SvpXwiOgNgxxLBrLtUdxmLG6AXf8GkopqGiHaPRO35KK5tHM29NbXIn5paoqnaSTWU03wqO_sA6Bg_Pbzc4KS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lh3.googleusercontent.com/Mx966gGTL6N2GLUqG1zLyYilVNLBraN-R6cDKVoQcuEXKNjfp_SvpXwiOgNgxxLBrLtUdxmLG6AXf8GkopqGiHaPRO35KK5tHM29NbXIn5paoqnaSTWU03wqO_sA6Bg_Pbzc4KS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16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3F91" w:rsidRDefault="00FC3F91">
      <w:pPr>
        <w:rPr>
          <w:lang w:val="en-US"/>
        </w:rPr>
      </w:pPr>
      <w:r>
        <w:rPr>
          <w:rFonts w:ascii="Arial" w:hAnsi="Arial" w:cs="Arial"/>
          <w:noProof/>
          <w:color w:val="000000"/>
          <w:lang w:eastAsia="en-IN"/>
        </w:rPr>
        <w:drawing>
          <wp:inline distT="0" distB="0" distL="0" distR="0">
            <wp:extent cx="5731510" cy="3223974"/>
            <wp:effectExtent l="0" t="0" r="2540" b="0"/>
            <wp:docPr id="5" name="Picture 5" descr="https://lh6.googleusercontent.com/rHTq545InrO_6dFCET-eeM1AYiG0aHvHZ7Ul0Vi_CRPxgXxib4YwXkC44qt--OaLqG40J0uu0h3_5dSBJfbHw4pVvG2YKJf-D2BmVR1GlXVrMP2ievHZkbUa59dBmeRGNnK842Q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lh6.googleusercontent.com/rHTq545InrO_6dFCET-eeM1AYiG0aHvHZ7Ul0Vi_CRPxgXxib4YwXkC44qt--OaLqG40J0uu0h3_5dSBJfbHw4pVvG2YKJf-D2BmVR1GlXVrMP2ievHZkbUa59dBmeRGNnK842Q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3B42" w:rsidRDefault="00753B42">
      <w:pPr>
        <w:rPr>
          <w:lang w:val="en-US"/>
        </w:rPr>
      </w:pPr>
    </w:p>
    <w:p w:rsidR="00753B42" w:rsidRDefault="00753B42">
      <w:pPr>
        <w:rPr>
          <w:lang w:val="en-US"/>
        </w:rPr>
      </w:pPr>
    </w:p>
    <w:p w:rsidR="00753B42" w:rsidRDefault="00753B42">
      <w:pPr>
        <w:rPr>
          <w:lang w:val="en-US"/>
        </w:rPr>
      </w:pPr>
    </w:p>
    <w:p w:rsidR="00753B42" w:rsidRDefault="00753B42">
      <w:pPr>
        <w:rPr>
          <w:lang w:val="en-US"/>
        </w:rPr>
      </w:pPr>
    </w:p>
    <w:p w:rsidR="00753B42" w:rsidRDefault="00753B42">
      <w:pPr>
        <w:rPr>
          <w:lang w:val="en-US"/>
        </w:rPr>
      </w:pPr>
    </w:p>
    <w:p w:rsidR="00753B42" w:rsidRDefault="00753B42">
      <w:pPr>
        <w:rPr>
          <w:lang w:val="en-US"/>
        </w:rPr>
      </w:pPr>
    </w:p>
    <w:p w:rsidR="00FC3F91" w:rsidRDefault="00FC3F91">
      <w:pPr>
        <w:rPr>
          <w:b/>
          <w:lang w:val="en-US"/>
        </w:rPr>
      </w:pPr>
      <w:r w:rsidRPr="00753B42">
        <w:rPr>
          <w:b/>
          <w:lang w:val="en-US"/>
        </w:rPr>
        <w:t>Task 2.2</w:t>
      </w:r>
      <w:r w:rsidR="00753B42" w:rsidRPr="00753B42">
        <w:rPr>
          <w:b/>
          <w:lang w:val="en-US"/>
        </w:rPr>
        <w:t xml:space="preserve"> Curl Injection</w:t>
      </w:r>
    </w:p>
    <w:p w:rsidR="00ED1842" w:rsidRPr="00ED1842" w:rsidRDefault="00ED1842">
      <w:pPr>
        <w:rPr>
          <w:lang w:val="en-US"/>
        </w:rPr>
      </w:pPr>
      <w:r w:rsidRPr="00ED1842">
        <w:rPr>
          <w:b/>
          <w:lang w:val="en-US"/>
        </w:rPr>
        <w:t>Observation:</w:t>
      </w:r>
      <w:r>
        <w:rPr>
          <w:lang w:val="en-US"/>
        </w:rPr>
        <w:t xml:space="preserve"> Curl was not installing, initially need to update completely the drivers and file present in </w:t>
      </w:r>
      <w:r w:rsidR="000079CC">
        <w:rPr>
          <w:lang w:val="en-US"/>
        </w:rPr>
        <w:t>Ubuntu (</w:t>
      </w:r>
      <w:proofErr w:type="spellStart"/>
      <w:r w:rsidR="000079CC">
        <w:rPr>
          <w:lang w:val="en-US"/>
        </w:rPr>
        <w:t>sudo</w:t>
      </w:r>
      <w:proofErr w:type="spellEnd"/>
      <w:r w:rsidR="000079CC">
        <w:rPr>
          <w:lang w:val="en-US"/>
        </w:rPr>
        <w:t xml:space="preserve"> apt-get updates), which will update all the files/</w:t>
      </w:r>
      <w:r w:rsidR="00563A5D">
        <w:rPr>
          <w:lang w:val="en-US"/>
        </w:rPr>
        <w:t>directories and</w:t>
      </w:r>
      <w:r>
        <w:rPr>
          <w:lang w:val="en-US"/>
        </w:rPr>
        <w:t xml:space="preserve"> the use apt-get install curl to install the curl.</w:t>
      </w:r>
    </w:p>
    <w:p w:rsidR="00FC3F91" w:rsidRDefault="00FC3F91">
      <w:pPr>
        <w:rPr>
          <w:lang w:val="en-US"/>
        </w:rPr>
      </w:pPr>
    </w:p>
    <w:p w:rsidR="00FC3F91" w:rsidRDefault="00FC3F91">
      <w:pPr>
        <w:rPr>
          <w:lang w:val="en-US"/>
        </w:rPr>
      </w:pPr>
      <w:r>
        <w:rPr>
          <w:rFonts w:ascii="Arial" w:hAnsi="Arial" w:cs="Arial"/>
          <w:noProof/>
          <w:color w:val="000000"/>
          <w:lang w:eastAsia="en-IN"/>
        </w:rPr>
        <w:drawing>
          <wp:inline distT="0" distB="0" distL="0" distR="0">
            <wp:extent cx="5731510" cy="3223974"/>
            <wp:effectExtent l="0" t="0" r="2540" b="0"/>
            <wp:docPr id="7" name="Picture 7" descr="https://lh4.googleusercontent.com/b2wgr3QBq8UtfsctXoR5AvNp0BIdO79vysukFrljqGxztOT6oTqaGqOycZ9-GlKMkzLxHQ9A2teA065yknRyyIUx7wxDxSKe_cpOLTN3YKIjNnvz2WvVugQBEKt_gUcjPqHhczz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lh4.googleusercontent.com/b2wgr3QBq8UtfsctXoR5AvNp0BIdO79vysukFrljqGxztOT6oTqaGqOycZ9-GlKMkzLxHQ9A2teA065yknRyyIUx7wxDxSKe_cpOLTN3YKIjNnvz2WvVugQBEKt_gUcjPqHhczzk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7DA5" w:rsidRDefault="00DF7DA5">
      <w:pPr>
        <w:rPr>
          <w:b/>
          <w:lang w:val="en-US"/>
        </w:rPr>
      </w:pPr>
    </w:p>
    <w:p w:rsidR="00FC3F91" w:rsidRDefault="00FC3F91">
      <w:pPr>
        <w:rPr>
          <w:b/>
          <w:lang w:val="en-US"/>
        </w:rPr>
      </w:pPr>
      <w:r w:rsidRPr="00143E1E">
        <w:rPr>
          <w:b/>
          <w:lang w:val="en-US"/>
        </w:rPr>
        <w:t>Task 2.3</w:t>
      </w:r>
      <w:r w:rsidR="00982510">
        <w:rPr>
          <w:b/>
          <w:lang w:val="en-US"/>
        </w:rPr>
        <w:t xml:space="preserve"> To bypass the data in login page and modify the statement with the second SQL</w:t>
      </w:r>
    </w:p>
    <w:p w:rsidR="00BE7F5D" w:rsidRDefault="00982510">
      <w:pPr>
        <w:rPr>
          <w:lang w:val="en-US"/>
        </w:rPr>
      </w:pPr>
      <w:r>
        <w:rPr>
          <w:b/>
          <w:lang w:val="en-US"/>
        </w:rPr>
        <w:tab/>
      </w:r>
      <w:r w:rsidR="00BE7F5D">
        <w:rPr>
          <w:lang w:val="en-US"/>
        </w:rPr>
        <w:t xml:space="preserve"> I tried out many combinations to bypass and join the 2 SQL statements, but was unable to completely crack it. Below is an SQL query that I was finally conclude too and still was not able to derive the output:</w:t>
      </w:r>
    </w:p>
    <w:p w:rsidR="00BE7F5D" w:rsidRPr="00BE7F5D" w:rsidRDefault="00881407">
      <w:pPr>
        <w:rPr>
          <w:lang w:val="en-US"/>
        </w:rPr>
      </w:pPr>
      <w:r>
        <w:rPr>
          <w:rFonts w:ascii="Arial" w:hAnsi="Arial" w:cs="Arial"/>
          <w:color w:val="000000"/>
        </w:rPr>
        <w:t xml:space="preserve">' or </w:t>
      </w:r>
      <w:r w:rsidR="00BE7F5D">
        <w:rPr>
          <w:rFonts w:ascii="Arial" w:hAnsi="Arial" w:cs="Arial"/>
          <w:color w:val="000000"/>
        </w:rPr>
        <w:t>name='admin'; ' or salary='5555' where name='Alice</w:t>
      </w:r>
      <w:proofErr w:type="gramStart"/>
      <w:r w:rsidR="00BE7F5D">
        <w:rPr>
          <w:rFonts w:ascii="Arial" w:hAnsi="Arial" w:cs="Arial"/>
          <w:color w:val="000000"/>
        </w:rPr>
        <w:t>';#</w:t>
      </w:r>
      <w:proofErr w:type="gramEnd"/>
    </w:p>
    <w:p w:rsidR="00FC3F91" w:rsidRDefault="00FC3F91">
      <w:pPr>
        <w:rPr>
          <w:lang w:val="en-US"/>
        </w:rPr>
      </w:pPr>
    </w:p>
    <w:p w:rsidR="00FC3F91" w:rsidRDefault="00FC3F91">
      <w:pPr>
        <w:rPr>
          <w:lang w:val="en-US"/>
        </w:rPr>
      </w:pPr>
    </w:p>
    <w:p w:rsidR="00143E1E" w:rsidRDefault="00143E1E">
      <w:pPr>
        <w:rPr>
          <w:b/>
          <w:lang w:val="en-US"/>
        </w:rPr>
      </w:pPr>
    </w:p>
    <w:p w:rsidR="00FC3F91" w:rsidRPr="00753B42" w:rsidRDefault="00FC3F91">
      <w:pPr>
        <w:rPr>
          <w:b/>
          <w:lang w:val="en-US"/>
        </w:rPr>
      </w:pPr>
      <w:r w:rsidRPr="00753B42">
        <w:rPr>
          <w:b/>
          <w:lang w:val="en-US"/>
        </w:rPr>
        <w:t xml:space="preserve">Task 3 </w:t>
      </w:r>
      <w:r w:rsidR="00143E1E">
        <w:rPr>
          <w:b/>
          <w:lang w:val="en-US"/>
        </w:rPr>
        <w:t xml:space="preserve">.1 </w:t>
      </w:r>
      <w:r w:rsidRPr="00753B42">
        <w:rPr>
          <w:b/>
          <w:lang w:val="en-US"/>
        </w:rPr>
        <w:t>SQL Injection Update statement</w:t>
      </w:r>
      <w:r w:rsidR="00143E1E">
        <w:rPr>
          <w:b/>
          <w:lang w:val="en-US"/>
        </w:rPr>
        <w:t>- Salary</w:t>
      </w:r>
    </w:p>
    <w:p w:rsidR="00FC3F91" w:rsidRDefault="00D50DCB">
      <w:pPr>
        <w:rPr>
          <w:lang w:val="en-US"/>
        </w:rPr>
      </w:pPr>
      <w:r>
        <w:rPr>
          <w:lang w:val="en-US"/>
        </w:rPr>
        <w:t>Query for updating Salary</w:t>
      </w:r>
      <w:r w:rsidR="00E66B4C">
        <w:rPr>
          <w:lang w:val="en-US"/>
        </w:rPr>
        <w:t>:</w:t>
      </w:r>
    </w:p>
    <w:p w:rsidR="00881407" w:rsidRDefault="00881407">
      <w:pPr>
        <w:rPr>
          <w:lang w:val="en-US"/>
        </w:rPr>
      </w:pPr>
      <w:r>
        <w:rPr>
          <w:lang w:val="en-US"/>
        </w:rPr>
        <w:tab/>
        <w:t>The Admin has the right to change the salary structure of an employee and the SQL injection query was passed in edit part and is shown below.</w:t>
      </w:r>
    </w:p>
    <w:p w:rsidR="00E66B4C" w:rsidRDefault="00E66B4C">
      <w:pPr>
        <w:rPr>
          <w:lang w:val="en-US"/>
        </w:rPr>
      </w:pPr>
      <w:proofErr w:type="gramStart"/>
      <w:r>
        <w:rPr>
          <w:rFonts w:ascii="Arial" w:hAnsi="Arial" w:cs="Arial"/>
          <w:color w:val="000000"/>
        </w:rPr>
        <w:t>' ,</w:t>
      </w:r>
      <w:proofErr w:type="gramEnd"/>
      <w:r>
        <w:rPr>
          <w:rFonts w:ascii="Arial" w:hAnsi="Arial" w:cs="Arial"/>
          <w:color w:val="000000"/>
        </w:rPr>
        <w:t xml:space="preserve"> salary='2223' where name='Alice';#</w:t>
      </w:r>
    </w:p>
    <w:p w:rsidR="00FC3F91" w:rsidRDefault="00FC3F91">
      <w:pPr>
        <w:rPr>
          <w:lang w:val="en-US"/>
        </w:rPr>
      </w:pPr>
      <w:r>
        <w:rPr>
          <w:rFonts w:ascii="Arial" w:hAnsi="Arial" w:cs="Arial"/>
          <w:noProof/>
          <w:color w:val="000000"/>
          <w:lang w:eastAsia="en-IN"/>
        </w:rPr>
        <w:lastRenderedPageBreak/>
        <w:drawing>
          <wp:inline distT="0" distB="0" distL="0" distR="0">
            <wp:extent cx="5731510" cy="3223974"/>
            <wp:effectExtent l="0" t="0" r="2540" b="0"/>
            <wp:docPr id="8" name="Picture 8" descr="https://lh6.googleusercontent.com/qNqIBMkjIwOLSXyBeLwhlkT1FfI713jv7v8_Y0Qb-pyBUXJPGI0ebE0bPa9CORPnpNCXMfngFSelbWz71BVO4xvzgb9Ojugjg7DYkTPzH7MKjW1AmOYo61lDO3_wYRNWPgtFUly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lh6.googleusercontent.com/qNqIBMkjIwOLSXyBeLwhlkT1FfI713jv7v8_Y0Qb-pyBUXJPGI0ebE0bPa9CORPnpNCXMfngFSelbWz71BVO4xvzgb9Ojugjg7DYkTPzH7MKjW1AmOYo61lDO3_wYRNWPgtFUlyR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3F91" w:rsidRDefault="00C43AE2">
      <w:pPr>
        <w:rPr>
          <w:lang w:val="en-US"/>
        </w:rPr>
      </w:pPr>
      <w:r>
        <w:rPr>
          <w:rFonts w:ascii="Arial" w:hAnsi="Arial" w:cs="Arial"/>
          <w:noProof/>
          <w:color w:val="000000"/>
          <w:lang w:eastAsia="en-IN"/>
        </w:rPr>
        <w:drawing>
          <wp:inline distT="0" distB="0" distL="0" distR="0">
            <wp:extent cx="5731510" cy="3223974"/>
            <wp:effectExtent l="0" t="0" r="2540" b="0"/>
            <wp:docPr id="9" name="Picture 9" descr="https://lh3.googleusercontent.com/t0Xwp67Swgn_xUDcThdmGlO5DPV5seHVEoNJuUxANetzmrqSAmBViftJLqdVUclICQJOf2DAJS-qKs1b746IB1HXTdZzNceh57jGTSDYocMmWMUdL8Bm9Zm1esjM7QqmkIPU1X0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lh3.googleusercontent.com/t0Xwp67Swgn_xUDcThdmGlO5DPV5seHVEoNJuUxANetzmrqSAmBViftJLqdVUclICQJOf2DAJS-qKs1b746IB1HXTdZzNceh57jGTSDYocMmWMUdL8Bm9Zm1esjM7QqmkIPU1X0u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3F91" w:rsidRDefault="00FC3F91">
      <w:pPr>
        <w:rPr>
          <w:lang w:val="en-US"/>
        </w:rPr>
      </w:pPr>
    </w:p>
    <w:p w:rsidR="00FC3F91" w:rsidRDefault="00FC3F91">
      <w:pPr>
        <w:rPr>
          <w:lang w:val="en-US"/>
        </w:rPr>
      </w:pPr>
    </w:p>
    <w:p w:rsidR="00143E1E" w:rsidRDefault="00143E1E">
      <w:pPr>
        <w:rPr>
          <w:lang w:val="en-US"/>
        </w:rPr>
      </w:pPr>
    </w:p>
    <w:p w:rsidR="00143E1E" w:rsidRDefault="00143E1E">
      <w:pPr>
        <w:rPr>
          <w:lang w:val="en-US"/>
        </w:rPr>
      </w:pPr>
    </w:p>
    <w:p w:rsidR="00143E1E" w:rsidRPr="00D00E8A" w:rsidRDefault="00143E1E">
      <w:pPr>
        <w:rPr>
          <w:b/>
          <w:lang w:val="en-US"/>
        </w:rPr>
      </w:pPr>
      <w:r w:rsidRPr="00D00E8A">
        <w:rPr>
          <w:b/>
          <w:lang w:val="en-US"/>
        </w:rPr>
        <w:t>Task 3.2: SQL Injection update of password</w:t>
      </w:r>
    </w:p>
    <w:p w:rsidR="0041797B" w:rsidRDefault="00143E1E">
      <w:pPr>
        <w:rPr>
          <w:lang w:val="en-US"/>
        </w:rPr>
      </w:pPr>
      <w:r>
        <w:rPr>
          <w:lang w:val="en-US"/>
        </w:rPr>
        <w:t xml:space="preserve">This one was tricking one as we had to find the hash value of the password that was given the MYSQL table and the find update the password / hash value of SHA1 into the query. The Password got updated and I </w:t>
      </w:r>
      <w:r w:rsidR="0098260D">
        <w:rPr>
          <w:lang w:val="en-US"/>
        </w:rPr>
        <w:t>could</w:t>
      </w:r>
      <w:r>
        <w:rPr>
          <w:lang w:val="en-US"/>
        </w:rPr>
        <w:t xml:space="preserve"> login.</w:t>
      </w:r>
    </w:p>
    <w:p w:rsidR="00143E1E" w:rsidRDefault="00143E1E">
      <w:pPr>
        <w:rPr>
          <w:lang w:val="en-US"/>
        </w:rPr>
      </w:pPr>
      <w:r>
        <w:rPr>
          <w:rFonts w:ascii="Arial" w:hAnsi="Arial" w:cs="Arial"/>
          <w:noProof/>
          <w:color w:val="000000"/>
          <w:lang w:eastAsia="en-IN"/>
        </w:rPr>
        <w:lastRenderedPageBreak/>
        <w:drawing>
          <wp:inline distT="0" distB="0" distL="0" distR="0">
            <wp:extent cx="5731510" cy="3216810"/>
            <wp:effectExtent l="0" t="0" r="2540" b="3175"/>
            <wp:docPr id="6" name="Picture 6" descr="https://lh5.googleusercontent.com/Wp4280WOQBbGnK8il86O2l5xuJxCAmEb4si3Fa9QAS9o1HAnzBNGx1EcYn7OpOu6MP7oDmrY-aPL0Mf_T66cSqvYAz0s2Z5XmiluaLctw0fSGQ6-AGnyzM7nr1VlpYXRVPx4BP4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5.googleusercontent.com/Wp4280WOQBbGnK8il86O2l5xuJxCAmEb4si3Fa9QAS9o1HAnzBNGx1EcYn7OpOu6MP7oDmrY-aPL0Mf_T66cSqvYAz0s2Z5XmiluaLctw0fSGQ6-AGnyzM7nr1VlpYXRVPx4BP4v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16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3E1E" w:rsidRDefault="00143E1E">
      <w:pPr>
        <w:rPr>
          <w:lang w:val="en-US"/>
        </w:rPr>
      </w:pPr>
      <w:r>
        <w:rPr>
          <w:rFonts w:ascii="Arial" w:hAnsi="Arial" w:cs="Arial"/>
          <w:noProof/>
          <w:color w:val="000000"/>
          <w:lang w:eastAsia="en-IN"/>
        </w:rPr>
        <w:drawing>
          <wp:inline distT="0" distB="0" distL="0" distR="0">
            <wp:extent cx="5731510" cy="3216810"/>
            <wp:effectExtent l="0" t="0" r="2540" b="3175"/>
            <wp:docPr id="10" name="Picture 10" descr="https://lh6.googleusercontent.com/FHsewSUmKLegRQ04R07A90-PY4WySkpQd0hkgy0AxMpYOPdtw06ovsMZDSuaoenAIGuaK9iFpFh8w8HS1SWRjKqe6d7Lb6istIPbNeoGSlKxlk2JAN1P5qV4XEjKUFMCNS5oCX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lh6.googleusercontent.com/FHsewSUmKLegRQ04R07A90-PY4WySkpQd0hkgy0AxMpYOPdtw06ovsMZDSuaoenAIGuaK9iFpFh8w8HS1SWRjKqe6d7Lb6istIPbNeoGSlKxlk2JAN1P5qV4XEjKUFMCNS5oCXNo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16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797B" w:rsidRDefault="0041797B">
      <w:pPr>
        <w:rPr>
          <w:lang w:val="en-US"/>
        </w:rPr>
      </w:pPr>
    </w:p>
    <w:p w:rsidR="0041797B" w:rsidRDefault="0041797B">
      <w:pPr>
        <w:rPr>
          <w:lang w:val="en-US"/>
        </w:rPr>
      </w:pPr>
      <w:r>
        <w:rPr>
          <w:lang w:val="en-US"/>
        </w:rPr>
        <w:t>Query used in the block for updating the password:</w:t>
      </w:r>
    </w:p>
    <w:p w:rsidR="0041797B" w:rsidRDefault="0041797B">
      <w:pPr>
        <w:rPr>
          <w:lang w:val="en-US"/>
        </w:rPr>
      </w:pPr>
      <w:r>
        <w:rPr>
          <w:rFonts w:ascii="Arial" w:hAnsi="Arial" w:cs="Arial"/>
          <w:color w:val="000000"/>
        </w:rPr>
        <w:t>‘, Password='40bd001563085fc35165329ea1ff5c5ecbdbbeef' where name='Ryan'</w:t>
      </w:r>
    </w:p>
    <w:p w:rsidR="00143E1E" w:rsidRDefault="00963A84">
      <w:pPr>
        <w:rPr>
          <w:lang w:val="en-US"/>
        </w:rPr>
      </w:pPr>
      <w:r>
        <w:rPr>
          <w:rFonts w:ascii="Arial" w:hAnsi="Arial" w:cs="Arial"/>
          <w:noProof/>
          <w:color w:val="000000"/>
          <w:lang w:eastAsia="en-IN"/>
        </w:rPr>
        <w:lastRenderedPageBreak/>
        <w:drawing>
          <wp:inline distT="0" distB="0" distL="0" distR="0">
            <wp:extent cx="5731510" cy="3223974"/>
            <wp:effectExtent l="0" t="0" r="2540" b="0"/>
            <wp:docPr id="11" name="Picture 11" descr="https://lh5.googleusercontent.com/gkfq0Wl6sOLrRmYb-BuL2lNZ08rxSMRdny_o9JEG5GQ7l1gB3EwWzy8tELWdp-XmxT9w6Jkh8kt16Ky3tN7j5i7I6NmVUy217J23uk3Jdq7CIDk01NwS2VX2PdvVRLzekSPqnGd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lh5.googleusercontent.com/gkfq0Wl6sOLrRmYb-BuL2lNZ08rxSMRdny_o9JEG5GQ7l1gB3EwWzy8tELWdp-XmxT9w6Jkh8kt16Ky3tN7j5i7I6NmVUy217J23uk3Jdq7CIDk01NwS2VX2PdvVRLzekSPqnGdv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3E1E" w:rsidRDefault="00143E1E">
      <w:pPr>
        <w:rPr>
          <w:lang w:val="en-US"/>
        </w:rPr>
      </w:pPr>
      <w:r>
        <w:rPr>
          <w:rFonts w:ascii="Arial" w:hAnsi="Arial" w:cs="Arial"/>
          <w:noProof/>
          <w:color w:val="000000"/>
          <w:lang w:eastAsia="en-IN"/>
        </w:rPr>
        <w:drawing>
          <wp:inline distT="0" distB="0" distL="0" distR="0">
            <wp:extent cx="5731510" cy="3216810"/>
            <wp:effectExtent l="0" t="0" r="2540" b="3175"/>
            <wp:docPr id="4" name="Picture 4" descr="https://lh6.googleusercontent.com/rKmSmwE4t_E1rsZO6uwmMkUO94xI1tpHTBPcuheYpmVC9GiMOkMLMLoHfBX_gS5IRmD1iDUiTb0c4rv_w0KXhQGLNtj7nSsteB-MRptFwKy_mqSsd33Kv-l9q1SO0vOen3lPTJ2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6.googleusercontent.com/rKmSmwE4t_E1rsZO6uwmMkUO94xI1tpHTBPcuheYpmVC9GiMOkMLMLoHfBX_gS5IRmD1iDUiTb0c4rv_w0KXhQGLNtj7nSsteB-MRptFwKy_mqSsd33Kv-l9q1SO0vOen3lPTJ2K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16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3A84" w:rsidRDefault="00963A84">
      <w:pPr>
        <w:rPr>
          <w:lang w:val="en-US"/>
        </w:rPr>
      </w:pPr>
    </w:p>
    <w:p w:rsidR="00963A84" w:rsidRDefault="00D00E8A">
      <w:pPr>
        <w:rPr>
          <w:lang w:val="en-US"/>
        </w:rPr>
      </w:pPr>
      <w:r>
        <w:rPr>
          <w:rFonts w:ascii="Arial" w:hAnsi="Arial" w:cs="Arial"/>
          <w:noProof/>
          <w:color w:val="000000"/>
          <w:lang w:eastAsia="en-IN"/>
        </w:rPr>
        <w:lastRenderedPageBreak/>
        <w:drawing>
          <wp:inline distT="0" distB="0" distL="0" distR="0">
            <wp:extent cx="5731510" cy="3216810"/>
            <wp:effectExtent l="0" t="0" r="2540" b="3175"/>
            <wp:docPr id="12" name="Picture 12" descr="https://lh6.googleusercontent.com/kcJ3CEHB-uedr7WlbJM-v8g-RH67ncd_pV4b-3Lau2YPFmlhSuczYOKXhrz7vnXF9nZjHxWV-wYIQP-0qGyP_G0fRkrsWDFqNK6Y8zv1Nf4Dofgvt0U3l0jOI4FBm8Js4cgcce7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lh6.googleusercontent.com/kcJ3CEHB-uedr7WlbJM-v8g-RH67ncd_pV4b-3Lau2YPFmlhSuczYOKXhrz7vnXF9nZjHxWV-wYIQP-0qGyP_G0fRkrsWDFqNK6Y8zv1Nf4Dofgvt0U3l0jOI4FBm8Js4cgcce7Y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16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4E98" w:rsidRDefault="00A94E98">
      <w:pPr>
        <w:rPr>
          <w:lang w:val="en-US"/>
        </w:rPr>
      </w:pPr>
    </w:p>
    <w:p w:rsidR="00A94E98" w:rsidRDefault="00A94E98">
      <w:pPr>
        <w:rPr>
          <w:lang w:val="en-US"/>
        </w:rPr>
      </w:pPr>
    </w:p>
    <w:p w:rsidR="00A94E98" w:rsidRDefault="00A94E98">
      <w:pPr>
        <w:rPr>
          <w:b/>
          <w:lang w:val="en-US"/>
        </w:rPr>
      </w:pPr>
      <w:r w:rsidRPr="00A94E98">
        <w:rPr>
          <w:b/>
          <w:lang w:val="en-US"/>
        </w:rPr>
        <w:t>Task 4</w:t>
      </w:r>
      <w:r>
        <w:rPr>
          <w:b/>
          <w:lang w:val="en-US"/>
        </w:rPr>
        <w:t xml:space="preserve"> C</w:t>
      </w:r>
      <w:r w:rsidRPr="00A94E98">
        <w:rPr>
          <w:b/>
          <w:lang w:val="en-US"/>
        </w:rPr>
        <w:t>ounter-measures Magic packets and prepared statements</w:t>
      </w:r>
    </w:p>
    <w:p w:rsidR="00A94E98" w:rsidRDefault="00A94E98">
      <w:pPr>
        <w:rPr>
          <w:b/>
          <w:lang w:val="en-US"/>
        </w:rPr>
      </w:pPr>
      <w:r>
        <w:rPr>
          <w:b/>
          <w:lang w:val="en-US"/>
        </w:rPr>
        <w:t>Magic Packets</w:t>
      </w:r>
    </w:p>
    <w:p w:rsidR="00A94E98" w:rsidRDefault="00DE2371">
      <w:pPr>
        <w:rPr>
          <w:b/>
          <w:lang w:val="en-US"/>
        </w:rPr>
      </w:pPr>
      <w:r>
        <w:rPr>
          <w:b/>
          <w:lang w:val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1pt;height:155.25pt">
            <v:imagedata r:id="rId19" o:title="unnamed"/>
          </v:shape>
        </w:pict>
      </w:r>
    </w:p>
    <w:p w:rsidR="00A94E98" w:rsidRPr="00DE2371" w:rsidRDefault="00DE2371">
      <w:pPr>
        <w:rPr>
          <w:lang w:val="en-US"/>
        </w:rPr>
      </w:pPr>
      <w:r>
        <w:rPr>
          <w:lang w:val="en-US"/>
        </w:rPr>
        <w:t xml:space="preserve"> When magic packets is turned on, You </w:t>
      </w:r>
      <w:proofErr w:type="gramStart"/>
      <w:r>
        <w:rPr>
          <w:lang w:val="en-US"/>
        </w:rPr>
        <w:t>cannot  access</w:t>
      </w:r>
      <w:proofErr w:type="gramEnd"/>
      <w:r>
        <w:rPr>
          <w:lang w:val="en-US"/>
        </w:rPr>
        <w:t>/bypass the application</w:t>
      </w:r>
    </w:p>
    <w:p w:rsidR="00A94E98" w:rsidRDefault="00A94E98">
      <w:pPr>
        <w:rPr>
          <w:b/>
          <w:lang w:val="en-US"/>
        </w:rPr>
      </w:pPr>
      <w:r>
        <w:rPr>
          <w:b/>
          <w:lang w:val="en-US"/>
        </w:rPr>
        <w:t>Prepared statements,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proofErr w:type="gram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&lt;?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php</w:t>
      </w:r>
      <w:proofErr w:type="spellEnd"/>
      <w:proofErr w:type="gramEnd"/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$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nput_eid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= $_GET['EID'];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$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nput_pwd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= $_GET['Password']; 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$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nput_pwd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= sha1($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nput_pwd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;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// check if it has </w:t>
      </w:r>
      <w:proofErr w:type="gram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xist</w:t>
      </w:r>
      <w:proofErr w:type="gram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login session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ession_</w:t>
      </w:r>
      <w:proofErr w:type="gram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tart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proofErr w:type="gram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); 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</w:t>
      </w:r>
      <w:proofErr w:type="gram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f(</w:t>
      </w:r>
      <w:proofErr w:type="gram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$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nput_eid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=="" and $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nput_pwd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==sha1("") and $_SESSION['name']!="" and $_SESSION['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pwd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']!=""){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   $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nput_eid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= $_SESSION[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'eid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'];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   $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nput_pwd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= $_SESSION['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pwd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']; 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lastRenderedPageBreak/>
        <w:t xml:space="preserve">   } 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$conn = </w:t>
      </w:r>
      <w:proofErr w:type="spellStart"/>
      <w:proofErr w:type="gram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getDB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</w:t>
      </w:r>
      <w:proofErr w:type="gram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;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/* start make change for prepared statement */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$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tmt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= $conn-&gt;</w:t>
      </w:r>
      <w:proofErr w:type="gram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prepare(</w:t>
      </w:r>
      <w:proofErr w:type="gram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"SELECT id, name, 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id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salary, birth, 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sn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phoneNumber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, address, 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mail,nickname,Password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        FROM credential 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        WHERE 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id</w:t>
      </w:r>
      <w:proofErr w:type="spellEnd"/>
      <w:proofErr w:type="gram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= ?</w:t>
      </w:r>
      <w:proofErr w:type="gram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and Password=?");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$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tmt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-&gt;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bind_param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"is</w:t>
      </w:r>
      <w:proofErr w:type="gram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",$</w:t>
      </w:r>
      <w:proofErr w:type="gram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nput_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id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,$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nput_pwd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;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$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tmt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-&gt;</w:t>
      </w:r>
      <w:proofErr w:type="gram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xecute(</w:t>
      </w:r>
      <w:proofErr w:type="gram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;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$stmt-&gt;bind_result($</w:t>
      </w:r>
      <w:proofErr w:type="gram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d,$</w:t>
      </w:r>
      <w:proofErr w:type="gram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name,$eid,$salary,$birth,$ssn,$phoneNumber,$address,$email,$nickname,$Password);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$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tmt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-&gt;</w:t>
      </w:r>
      <w:proofErr w:type="gram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fetch(</w:t>
      </w:r>
      <w:proofErr w:type="gram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); 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if </w:t>
      </w:r>
      <w:proofErr w:type="gram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(!$</w:t>
      </w:r>
      <w:proofErr w:type="gram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result = $conn-&gt;query($</w:t>
      </w:r>
      <w:proofErr w:type="spell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stmt</w:t>
      </w:r>
      <w:proofErr w:type="spell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)) {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    </w:t>
      </w:r>
      <w:proofErr w:type="gram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die(</w:t>
      </w:r>
      <w:proofErr w:type="gram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'There was an error running the query [' . $conn-&gt;</w:t>
      </w:r>
      <w:proofErr w:type="gram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error .</w:t>
      </w:r>
      <w:proofErr w:type="gram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</w:t>
      </w:r>
      <w:proofErr w:type="gramStart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']\</w:t>
      </w:r>
      <w:proofErr w:type="gramEnd"/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n');</w:t>
      </w:r>
    </w:p>
    <w:p w:rsid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7338B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  }</w:t>
      </w:r>
    </w:p>
    <w:p w:rsidR="007338BD" w:rsidRPr="007338BD" w:rsidRDefault="007338BD" w:rsidP="007338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The above code was used to bind the parameter and was not able to completely login.</w:t>
      </w:r>
    </w:p>
    <w:p w:rsidR="00A94E98" w:rsidRPr="00A94E98" w:rsidRDefault="00A94E98">
      <w:pPr>
        <w:rPr>
          <w:b/>
          <w:lang w:val="en-US"/>
        </w:rPr>
      </w:pPr>
    </w:p>
    <w:sectPr w:rsidR="00A94E98" w:rsidRPr="00A94E98">
      <w:foot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4F86" w:rsidRDefault="00E04F86" w:rsidP="00753B42">
      <w:pPr>
        <w:spacing w:after="0" w:line="240" w:lineRule="auto"/>
      </w:pPr>
      <w:r>
        <w:separator/>
      </w:r>
    </w:p>
  </w:endnote>
  <w:endnote w:type="continuationSeparator" w:id="0">
    <w:p w:rsidR="00E04F86" w:rsidRDefault="00E04F86" w:rsidP="00753B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3B42" w:rsidRDefault="00753B42">
    <w:pPr>
      <w:pStyle w:val="Footer"/>
    </w:pPr>
    <w:r>
      <w:t xml:space="preserve">Sagar </w:t>
    </w:r>
    <w:proofErr w:type="spellStart"/>
    <w:r>
      <w:t>somwarpet</w:t>
    </w:r>
    <w:proofErr w:type="spellEnd"/>
    <w:r>
      <w:t xml:space="preserve"> </w:t>
    </w:r>
    <w:proofErr w:type="spellStart"/>
    <w:r>
      <w:t>venugopal</w:t>
    </w:r>
    <w:proofErr w:type="spellEnd"/>
  </w:p>
  <w:p w:rsidR="00753B42" w:rsidRDefault="00753B42">
    <w:pPr>
      <w:pStyle w:val="Footer"/>
    </w:pPr>
  </w:p>
  <w:p w:rsidR="00753B42" w:rsidRDefault="00753B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4F86" w:rsidRDefault="00E04F86" w:rsidP="00753B42">
      <w:pPr>
        <w:spacing w:after="0" w:line="240" w:lineRule="auto"/>
      </w:pPr>
      <w:r>
        <w:separator/>
      </w:r>
    </w:p>
  </w:footnote>
  <w:footnote w:type="continuationSeparator" w:id="0">
    <w:p w:rsidR="00E04F86" w:rsidRDefault="00E04F86" w:rsidP="00753B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2sTA0M7Y0MTQ2MjNU0lEKTi0uzszPAykwqwUArh/glywAAAA="/>
  </w:docVars>
  <w:rsids>
    <w:rsidRoot w:val="00BE1810"/>
    <w:rsid w:val="000079CC"/>
    <w:rsid w:val="001233CC"/>
    <w:rsid w:val="00143E1E"/>
    <w:rsid w:val="001D2B38"/>
    <w:rsid w:val="0038772B"/>
    <w:rsid w:val="0041797B"/>
    <w:rsid w:val="004753D0"/>
    <w:rsid w:val="004B24D1"/>
    <w:rsid w:val="00563A5D"/>
    <w:rsid w:val="005A68D5"/>
    <w:rsid w:val="006E5134"/>
    <w:rsid w:val="007338BD"/>
    <w:rsid w:val="00753B42"/>
    <w:rsid w:val="007D18DD"/>
    <w:rsid w:val="00881407"/>
    <w:rsid w:val="00963A84"/>
    <w:rsid w:val="00982510"/>
    <w:rsid w:val="0098260D"/>
    <w:rsid w:val="009A65D3"/>
    <w:rsid w:val="00A94E98"/>
    <w:rsid w:val="00AA6EFD"/>
    <w:rsid w:val="00B358AD"/>
    <w:rsid w:val="00BE1810"/>
    <w:rsid w:val="00BE7F5D"/>
    <w:rsid w:val="00C43AE2"/>
    <w:rsid w:val="00D00E8A"/>
    <w:rsid w:val="00D33812"/>
    <w:rsid w:val="00D50DCB"/>
    <w:rsid w:val="00DE2371"/>
    <w:rsid w:val="00DF7DA5"/>
    <w:rsid w:val="00E04F86"/>
    <w:rsid w:val="00E66B4C"/>
    <w:rsid w:val="00ED1842"/>
    <w:rsid w:val="00FC3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A77FB"/>
  <w15:chartTrackingRefBased/>
  <w15:docId w15:val="{23CEBE8F-5B99-42DB-93D5-C92811483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3F9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53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B42"/>
  </w:style>
  <w:style w:type="paragraph" w:styleId="Footer">
    <w:name w:val="footer"/>
    <w:basedOn w:val="Normal"/>
    <w:link w:val="FooterChar"/>
    <w:uiPriority w:val="99"/>
    <w:unhideWhenUsed/>
    <w:rsid w:val="00753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B42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38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38BD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045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hyperlink" Target="http://www.SeedLabssqlInjection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454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ar</dc:creator>
  <cp:keywords/>
  <dc:description/>
  <cp:lastModifiedBy>Sagar</cp:lastModifiedBy>
  <cp:revision>2</cp:revision>
  <dcterms:created xsi:type="dcterms:W3CDTF">2016-11-03T04:48:00Z</dcterms:created>
  <dcterms:modified xsi:type="dcterms:W3CDTF">2016-11-03T04:48:00Z</dcterms:modified>
</cp:coreProperties>
</file>